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729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44b3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8:27Z</dcterms:created>
  <dcterms:modified xsi:type="dcterms:W3CDTF">2020-03-26T07:48:27Z</dcterms:modified>
</cp:coreProperties>
</file>